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341B" w:rsidRDefault="00C3341B" w:rsidP="00C3341B">
      <w:r>
        <w:t xml:space="preserve">Name </w:t>
      </w:r>
      <w:sdt>
        <w:sdtPr>
          <w:id w:val="-271323000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C3341B" w:rsidRDefault="00C3341B" w:rsidP="00C3341B">
      <w:r>
        <w:t xml:space="preserve">Course and Section Number </w:t>
      </w:r>
      <w:sdt>
        <w:sdtPr>
          <w:id w:val="-2128836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C3341B" w:rsidRDefault="00C3341B" w:rsidP="00C3341B">
      <w:r>
        <w:t xml:space="preserve">Date </w:t>
      </w:r>
      <w:sdt>
        <w:sdtPr>
          <w:id w:val="1283998082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EE2298">
            <w:rPr>
              <w:rStyle w:val="PlaceholderText"/>
            </w:rPr>
            <w:t>Click here to enter a date.</w:t>
          </w:r>
        </w:sdtContent>
      </w:sdt>
    </w:p>
    <w:p w:rsidR="00346E0F" w:rsidRDefault="00C3341B" w:rsidP="00C3341B">
      <w:pPr>
        <w:pStyle w:val="Heading1"/>
      </w:pPr>
      <w:r>
        <w:t xml:space="preserve">Unit </w:t>
      </w:r>
      <w:r w:rsidR="00A42039">
        <w:t>7 Interview Improvement</w:t>
      </w:r>
      <w:r>
        <w:t xml:space="preserve"> Worksheet</w:t>
      </w:r>
    </w:p>
    <w:p w:rsidR="00C3341B" w:rsidRDefault="00C3341B" w:rsidP="00C3341B">
      <w:pPr>
        <w:pStyle w:val="Heading2"/>
      </w:pPr>
      <w:r>
        <w:t>Instructions:</w:t>
      </w:r>
    </w:p>
    <w:p w:rsidR="00C3341B" w:rsidRDefault="00A42039" w:rsidP="00C3341B">
      <w:r>
        <w:t>You have received feedback on your mock interview with your Career Coach.  Even if you were amazing, there is always room for improvement.  Review the feedback offered and then</w:t>
      </w:r>
      <w:r w:rsidR="00C027BE">
        <w:t xml:space="preserve"> respond to the following:</w:t>
      </w:r>
    </w:p>
    <w:p w:rsidR="00493E42" w:rsidRDefault="00A42039" w:rsidP="001A58AF">
      <w:r>
        <w:rPr>
          <w:rStyle w:val="Heading2Char"/>
        </w:rPr>
        <w:t>L</w:t>
      </w:r>
      <w:r w:rsidR="001A58AF" w:rsidRPr="001A58AF">
        <w:rPr>
          <w:rStyle w:val="Heading2Char"/>
        </w:rPr>
        <w:t xml:space="preserve">ist and </w:t>
      </w:r>
      <w:r w:rsidR="001A58AF" w:rsidRPr="001A58AF">
        <w:rPr>
          <w:rStyle w:val="Heading2Char"/>
          <w:b/>
        </w:rPr>
        <w:t>describe</w:t>
      </w:r>
      <w:r>
        <w:rPr>
          <w:rStyle w:val="Heading2Char"/>
          <w:b/>
        </w:rPr>
        <w:t xml:space="preserve"> </w:t>
      </w:r>
      <w:r>
        <w:rPr>
          <w:rStyle w:val="Heading2Char"/>
        </w:rPr>
        <w:t>three (3)</w:t>
      </w:r>
      <w:r w:rsidR="001A58AF" w:rsidRPr="001A58AF">
        <w:rPr>
          <w:rStyle w:val="Heading2Char"/>
        </w:rPr>
        <w:t xml:space="preserve"> </w:t>
      </w:r>
      <w:r>
        <w:rPr>
          <w:rStyle w:val="Heading2Char"/>
        </w:rPr>
        <w:t>of the comments</w:t>
      </w:r>
      <w:r w:rsidR="001A58AF" w:rsidRPr="001A58AF">
        <w:rPr>
          <w:rStyle w:val="Heading2Char"/>
        </w:rPr>
        <w:t xml:space="preserve"> </w:t>
      </w:r>
      <w:r>
        <w:rPr>
          <w:rStyle w:val="Heading2Char"/>
        </w:rPr>
        <w:t>detailed in the feedback for which you would like to create an improvement plan</w:t>
      </w:r>
      <w:r w:rsidR="001A58AF" w:rsidRPr="001A58AF">
        <w:rPr>
          <w:rStyle w:val="Heading2Char"/>
        </w:rPr>
        <w:t>.</w:t>
      </w:r>
    </w:p>
    <w:p w:rsidR="001A58AF" w:rsidRDefault="00A42039" w:rsidP="001A58AF">
      <w:pPr>
        <w:pStyle w:val="ListParagraph"/>
      </w:pPr>
      <w:r>
        <w:t>Comment</w:t>
      </w:r>
      <w:r w:rsidR="001A58AF">
        <w:t xml:space="preserve"> 1 </w:t>
      </w:r>
      <w:sdt>
        <w:sdtPr>
          <w:id w:val="2086715339"/>
          <w:placeholder>
            <w:docPart w:val="DefaultPlaceholder_1081868574"/>
          </w:placeholder>
          <w:showingPlcHdr/>
        </w:sdtPr>
        <w:sdtEndPr/>
        <w:sdtContent>
          <w:r w:rsidR="001A58AF" w:rsidRPr="00EE2298">
            <w:rPr>
              <w:rStyle w:val="PlaceholderText"/>
            </w:rPr>
            <w:t>Click here to enter text.</w:t>
          </w:r>
        </w:sdtContent>
      </w:sdt>
    </w:p>
    <w:p w:rsidR="001A58AF" w:rsidRDefault="00A42039" w:rsidP="001A58AF">
      <w:pPr>
        <w:pStyle w:val="ListParagraph"/>
      </w:pPr>
      <w:r>
        <w:t xml:space="preserve">Comment </w:t>
      </w:r>
      <w:r w:rsidR="001A58AF">
        <w:t xml:space="preserve">2 </w:t>
      </w:r>
      <w:sdt>
        <w:sdtPr>
          <w:id w:val="1083175107"/>
          <w:placeholder>
            <w:docPart w:val="DefaultPlaceholder_1081868574"/>
          </w:placeholder>
          <w:showingPlcHdr/>
        </w:sdtPr>
        <w:sdtEndPr/>
        <w:sdtContent>
          <w:r w:rsidR="001A58AF" w:rsidRPr="00EE2298">
            <w:rPr>
              <w:rStyle w:val="PlaceholderText"/>
            </w:rPr>
            <w:t>Click here to enter text.</w:t>
          </w:r>
        </w:sdtContent>
      </w:sdt>
    </w:p>
    <w:p w:rsidR="001A58AF" w:rsidRDefault="00A42039" w:rsidP="001A58AF">
      <w:pPr>
        <w:pStyle w:val="ListParagraph"/>
      </w:pPr>
      <w:r>
        <w:t>Comment</w:t>
      </w:r>
      <w:r w:rsidR="001A58AF">
        <w:t xml:space="preserve"> 3 </w:t>
      </w:r>
      <w:sdt>
        <w:sdtPr>
          <w:id w:val="-927273993"/>
          <w:placeholder>
            <w:docPart w:val="DefaultPlaceholder_1081868574"/>
          </w:placeholder>
          <w:showingPlcHdr/>
        </w:sdtPr>
        <w:sdtEndPr/>
        <w:sdtContent>
          <w:r w:rsidR="001A58AF" w:rsidRPr="00EE2298">
            <w:rPr>
              <w:rStyle w:val="PlaceholderText"/>
            </w:rPr>
            <w:t>Click here to enter text.</w:t>
          </w:r>
        </w:sdtContent>
      </w:sdt>
    </w:p>
    <w:p w:rsidR="001A58AF" w:rsidRDefault="00A42039" w:rsidP="001A58AF">
      <w:r>
        <w:rPr>
          <w:rStyle w:val="Heading2Char"/>
        </w:rPr>
        <w:t>For each comment</w:t>
      </w:r>
      <w:r w:rsidR="001A58AF" w:rsidRPr="001A58AF">
        <w:rPr>
          <w:rStyle w:val="Heading2Char"/>
          <w:b/>
        </w:rPr>
        <w:t xml:space="preserve">, </w:t>
      </w:r>
      <w:r>
        <w:rPr>
          <w:rStyle w:val="Heading2Char"/>
        </w:rPr>
        <w:t>list</w:t>
      </w:r>
      <w:r w:rsidR="001A58AF" w:rsidRPr="001A58AF">
        <w:rPr>
          <w:rStyle w:val="Heading2Char"/>
        </w:rPr>
        <w:t xml:space="preserve"> t</w:t>
      </w:r>
      <w:r>
        <w:rPr>
          <w:rStyle w:val="Heading2Char"/>
        </w:rPr>
        <w:t>wo</w:t>
      </w:r>
      <w:r w:rsidR="001A58AF" w:rsidRPr="001A58AF">
        <w:rPr>
          <w:rStyle w:val="Heading2Char"/>
        </w:rPr>
        <w:t xml:space="preserve"> (</w:t>
      </w:r>
      <w:r>
        <w:rPr>
          <w:rStyle w:val="Heading2Char"/>
        </w:rPr>
        <w:t>2</w:t>
      </w:r>
      <w:r w:rsidR="001A58AF" w:rsidRPr="001A58AF">
        <w:rPr>
          <w:rStyle w:val="Heading2Char"/>
        </w:rPr>
        <w:t xml:space="preserve">) </w:t>
      </w:r>
      <w:r>
        <w:rPr>
          <w:rStyle w:val="Heading2Char"/>
        </w:rPr>
        <w:t>actions</w:t>
      </w:r>
      <w:r w:rsidR="001A58AF" w:rsidRPr="001A58AF">
        <w:rPr>
          <w:rStyle w:val="Heading2Char"/>
        </w:rPr>
        <w:t xml:space="preserve"> you </w:t>
      </w:r>
      <w:r>
        <w:rPr>
          <w:rStyle w:val="Heading2Char"/>
        </w:rPr>
        <w:t>plan to carry out to improve your performance.</w:t>
      </w:r>
    </w:p>
    <w:p w:rsidR="00A42039" w:rsidRDefault="00A42039" w:rsidP="001A58AF">
      <w:pPr>
        <w:pStyle w:val="ListParagraph"/>
        <w:numPr>
          <w:ilvl w:val="0"/>
          <w:numId w:val="19"/>
        </w:numPr>
      </w:pPr>
      <w:r>
        <w:t>Comment</w:t>
      </w:r>
      <w:r w:rsidR="001A58AF">
        <w:t xml:space="preserve"> 1</w:t>
      </w:r>
    </w:p>
    <w:p w:rsidR="001A58AF" w:rsidRDefault="00A42039" w:rsidP="00A42039">
      <w:pPr>
        <w:pStyle w:val="ListParagraph"/>
        <w:numPr>
          <w:ilvl w:val="1"/>
          <w:numId w:val="19"/>
        </w:numPr>
      </w:pPr>
      <w:r>
        <w:t>Action 1</w:t>
      </w:r>
      <w:r w:rsidR="001A58AF">
        <w:t xml:space="preserve"> </w:t>
      </w:r>
      <w:sdt>
        <w:sdtPr>
          <w:id w:val="-2002493709"/>
          <w:placeholder>
            <w:docPart w:val="0974F9B333D3496FA32316201237F9AA"/>
          </w:placeholder>
          <w:showingPlcHdr/>
        </w:sdtPr>
        <w:sdtEndPr/>
        <w:sdtContent>
          <w:bookmarkStart w:id="0" w:name="_GoBack"/>
          <w:r w:rsidR="001A58AF" w:rsidRPr="00EE2298">
            <w:rPr>
              <w:rStyle w:val="PlaceholderText"/>
            </w:rPr>
            <w:t>Click here to enter text.</w:t>
          </w:r>
          <w:bookmarkEnd w:id="0"/>
        </w:sdtContent>
      </w:sdt>
    </w:p>
    <w:p w:rsidR="00A42039" w:rsidRDefault="00A42039" w:rsidP="00A42039">
      <w:pPr>
        <w:pStyle w:val="ListParagraph"/>
        <w:numPr>
          <w:ilvl w:val="1"/>
          <w:numId w:val="19"/>
        </w:numPr>
      </w:pPr>
      <w:r>
        <w:t xml:space="preserve">Action </w:t>
      </w:r>
      <w:r>
        <w:t>2</w:t>
      </w:r>
      <w:r>
        <w:t xml:space="preserve"> </w:t>
      </w:r>
      <w:sdt>
        <w:sdtPr>
          <w:id w:val="-1381393347"/>
          <w:placeholder>
            <w:docPart w:val="4557C129B68E4F00A38110F479B8BF30"/>
          </w:placeholder>
          <w:showingPlcHdr/>
        </w:sdtPr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A42039" w:rsidRDefault="00A42039" w:rsidP="00A42039">
      <w:pPr>
        <w:pStyle w:val="ListParagraph"/>
        <w:numPr>
          <w:ilvl w:val="0"/>
          <w:numId w:val="19"/>
        </w:numPr>
      </w:pPr>
      <w:r>
        <w:t xml:space="preserve">Comment </w:t>
      </w:r>
      <w:r>
        <w:t>2</w:t>
      </w:r>
    </w:p>
    <w:p w:rsidR="00A42039" w:rsidRDefault="00A42039" w:rsidP="00A42039">
      <w:pPr>
        <w:pStyle w:val="ListParagraph"/>
        <w:numPr>
          <w:ilvl w:val="1"/>
          <w:numId w:val="19"/>
        </w:numPr>
      </w:pPr>
      <w:r>
        <w:t xml:space="preserve">Action 1 </w:t>
      </w:r>
      <w:sdt>
        <w:sdtPr>
          <w:id w:val="-1506893765"/>
          <w:placeholder>
            <w:docPart w:val="35426C2FD8EB4195BE0B9E6EC227A2D7"/>
          </w:placeholder>
          <w:showingPlcHdr/>
        </w:sdtPr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A42039" w:rsidRDefault="00A42039" w:rsidP="00A42039">
      <w:pPr>
        <w:pStyle w:val="ListParagraph"/>
        <w:numPr>
          <w:ilvl w:val="1"/>
          <w:numId w:val="19"/>
        </w:numPr>
      </w:pPr>
      <w:r>
        <w:t xml:space="preserve">Action 2 </w:t>
      </w:r>
      <w:sdt>
        <w:sdtPr>
          <w:id w:val="1505085764"/>
          <w:placeholder>
            <w:docPart w:val="DBD78C7FBE2C4BE1A4DDED16E5369EF3"/>
          </w:placeholder>
          <w:showingPlcHdr/>
        </w:sdtPr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A42039" w:rsidRDefault="00A42039" w:rsidP="00A42039">
      <w:pPr>
        <w:pStyle w:val="ListParagraph"/>
        <w:numPr>
          <w:ilvl w:val="0"/>
          <w:numId w:val="19"/>
        </w:numPr>
      </w:pPr>
      <w:r>
        <w:t xml:space="preserve">Comment </w:t>
      </w:r>
      <w:r>
        <w:t>3</w:t>
      </w:r>
    </w:p>
    <w:p w:rsidR="00A42039" w:rsidRDefault="00A42039" w:rsidP="00A42039">
      <w:pPr>
        <w:pStyle w:val="ListParagraph"/>
        <w:numPr>
          <w:ilvl w:val="1"/>
          <w:numId w:val="19"/>
        </w:numPr>
      </w:pPr>
      <w:r>
        <w:t xml:space="preserve">Action 1 </w:t>
      </w:r>
      <w:sdt>
        <w:sdtPr>
          <w:id w:val="485594428"/>
          <w:placeholder>
            <w:docPart w:val="7CD1D54F1D7E44B0BF5C3C39F6251A14"/>
          </w:placeholder>
          <w:showingPlcHdr/>
        </w:sdtPr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A42039" w:rsidRDefault="00A42039" w:rsidP="00A42039">
      <w:pPr>
        <w:pStyle w:val="ListParagraph"/>
        <w:numPr>
          <w:ilvl w:val="1"/>
          <w:numId w:val="19"/>
        </w:numPr>
      </w:pPr>
      <w:r>
        <w:t xml:space="preserve">Action 2 </w:t>
      </w:r>
      <w:sdt>
        <w:sdtPr>
          <w:id w:val="-1937670663"/>
          <w:placeholder>
            <w:docPart w:val="03E729103BF14CB98FF50E3CDF2B7511"/>
          </w:placeholder>
          <w:showingPlcHdr/>
        </w:sdtPr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C3341B" w:rsidRPr="00C3341B" w:rsidRDefault="00C3341B" w:rsidP="001A58AF">
      <w:r>
        <w:t>Once you have completed this worksheet (use the assignment rubric to ensure it is complete), submit it to the assignment area.</w:t>
      </w:r>
    </w:p>
    <w:sectPr w:rsidR="00C3341B" w:rsidRPr="00C334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BE57DF"/>
    <w:multiLevelType w:val="hybridMultilevel"/>
    <w:tmpl w:val="B8DC3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C626E"/>
    <w:multiLevelType w:val="hybridMultilevel"/>
    <w:tmpl w:val="CEBEDA00"/>
    <w:lvl w:ilvl="0" w:tplc="C9DC85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1B574A"/>
    <w:multiLevelType w:val="hybridMultilevel"/>
    <w:tmpl w:val="E11EE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BB3E53"/>
    <w:multiLevelType w:val="hybridMultilevel"/>
    <w:tmpl w:val="B17EACC4"/>
    <w:lvl w:ilvl="0" w:tplc="198EE0C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222A51"/>
    <w:multiLevelType w:val="hybridMultilevel"/>
    <w:tmpl w:val="CCFC8364"/>
    <w:lvl w:ilvl="0" w:tplc="B4DCD8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C3BC8"/>
    <w:multiLevelType w:val="hybridMultilevel"/>
    <w:tmpl w:val="3D08C5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8807DAF"/>
    <w:multiLevelType w:val="hybridMultilevel"/>
    <w:tmpl w:val="F264AD3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2E1225DF"/>
    <w:multiLevelType w:val="hybridMultilevel"/>
    <w:tmpl w:val="F81E4FCA"/>
    <w:lvl w:ilvl="0" w:tplc="5880A214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CE5DE8"/>
    <w:multiLevelType w:val="hybridMultilevel"/>
    <w:tmpl w:val="993292FC"/>
    <w:lvl w:ilvl="0" w:tplc="8ADA5E4A">
      <w:start w:val="1"/>
      <w:numFmt w:val="decimal"/>
      <w:lvlText w:val="%1."/>
      <w:lvlJc w:val="left"/>
      <w:pPr>
        <w:ind w:left="720" w:hanging="360"/>
      </w:pPr>
    </w:lvl>
    <w:lvl w:ilvl="1" w:tplc="5B38E32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5719E4"/>
    <w:multiLevelType w:val="hybridMultilevel"/>
    <w:tmpl w:val="087A7524"/>
    <w:lvl w:ilvl="0" w:tplc="73FE591C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FC47EB"/>
    <w:multiLevelType w:val="hybridMultilevel"/>
    <w:tmpl w:val="8146DBEC"/>
    <w:lvl w:ilvl="0" w:tplc="8ADA5E4A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9F7BC9"/>
    <w:multiLevelType w:val="hybridMultilevel"/>
    <w:tmpl w:val="2BF00D3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77E84169"/>
    <w:multiLevelType w:val="hybridMultilevel"/>
    <w:tmpl w:val="561CC0F6"/>
    <w:lvl w:ilvl="0" w:tplc="8AA08E28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4F02D6"/>
    <w:multiLevelType w:val="hybridMultilevel"/>
    <w:tmpl w:val="0790706E"/>
    <w:lvl w:ilvl="0" w:tplc="B4DCD8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2"/>
  </w:num>
  <w:num w:numId="4">
    <w:abstractNumId w:val="1"/>
  </w:num>
  <w:num w:numId="5">
    <w:abstractNumId w:val="4"/>
  </w:num>
  <w:num w:numId="6">
    <w:abstractNumId w:val="4"/>
    <w:lvlOverride w:ilvl="0">
      <w:startOverride w:val="1"/>
    </w:lvlOverride>
  </w:num>
  <w:num w:numId="7">
    <w:abstractNumId w:val="0"/>
  </w:num>
  <w:num w:numId="8">
    <w:abstractNumId w:val="13"/>
  </w:num>
  <w:num w:numId="9">
    <w:abstractNumId w:val="1"/>
    <w:lvlOverride w:ilvl="0">
      <w:startOverride w:val="1"/>
    </w:lvlOverride>
  </w:num>
  <w:num w:numId="10">
    <w:abstractNumId w:val="9"/>
  </w:num>
  <w:num w:numId="11">
    <w:abstractNumId w:val="10"/>
  </w:num>
  <w:num w:numId="12">
    <w:abstractNumId w:val="8"/>
  </w:num>
  <w:num w:numId="13">
    <w:abstractNumId w:val="9"/>
  </w:num>
  <w:num w:numId="14">
    <w:abstractNumId w:val="11"/>
  </w:num>
  <w:num w:numId="15">
    <w:abstractNumId w:val="6"/>
  </w:num>
  <w:num w:numId="16">
    <w:abstractNumId w:val="5"/>
  </w:num>
  <w:num w:numId="17">
    <w:abstractNumId w:val="9"/>
    <w:lvlOverride w:ilvl="0">
      <w:startOverride w:val="1"/>
    </w:lvlOverride>
  </w:num>
  <w:num w:numId="18">
    <w:abstractNumId w:val="7"/>
  </w:num>
  <w:num w:numId="19">
    <w:abstractNumId w:val="7"/>
    <w:lvlOverride w:ilvl="0">
      <w:startOverride w:val="1"/>
    </w:lvlOverride>
  </w:num>
  <w:num w:numId="20">
    <w:abstractNumId w:val="7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62"/>
  <w:proofState w:spelling="clean" w:grammar="clean"/>
  <w:documentProtection w:edit="forms" w:enforcement="1" w:cryptProviderType="rsaAES" w:cryptAlgorithmClass="hash" w:cryptAlgorithmType="typeAny" w:cryptAlgorithmSid="14" w:cryptSpinCount="100000" w:hash="HOQKG0W1kh5DZ78XrWiO30XIGFmm9C1mBPr2Oge3F4+sZpmJtz7YtBlGUOtWuh3jBvDBmGpvRkzgM9E4MtGjaQ==" w:salt="2AyF/V/zMZ+wewEXh3uBGw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xNDQwMTK1MDcxsjRT0lEKTi0uzszPAykwrwUAKxtD3CwAAAA="/>
  </w:docVars>
  <w:rsids>
    <w:rsidRoot w:val="003D2EFE"/>
    <w:rsid w:val="000448F7"/>
    <w:rsid w:val="001A58AF"/>
    <w:rsid w:val="00226762"/>
    <w:rsid w:val="002F52D8"/>
    <w:rsid w:val="0033654E"/>
    <w:rsid w:val="003B13D5"/>
    <w:rsid w:val="003D2EFE"/>
    <w:rsid w:val="00493E42"/>
    <w:rsid w:val="00690B29"/>
    <w:rsid w:val="006B6F2E"/>
    <w:rsid w:val="00713744"/>
    <w:rsid w:val="00716BF1"/>
    <w:rsid w:val="008502EB"/>
    <w:rsid w:val="0088764B"/>
    <w:rsid w:val="009F60EE"/>
    <w:rsid w:val="00A20453"/>
    <w:rsid w:val="00A42039"/>
    <w:rsid w:val="00B43D57"/>
    <w:rsid w:val="00BA5D87"/>
    <w:rsid w:val="00C027BE"/>
    <w:rsid w:val="00C3341B"/>
    <w:rsid w:val="00C4109D"/>
    <w:rsid w:val="00F0307A"/>
    <w:rsid w:val="00FD7F77"/>
    <w:rsid w:val="00FE0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C0B2E93-5F45-46C8-AB96-F81269F6B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0B29"/>
  </w:style>
  <w:style w:type="paragraph" w:styleId="Heading1">
    <w:name w:val="heading 1"/>
    <w:basedOn w:val="Normal"/>
    <w:next w:val="Normal"/>
    <w:link w:val="Heading1Char"/>
    <w:uiPriority w:val="9"/>
    <w:qFormat/>
    <w:rsid w:val="00C334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34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341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027B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uiPriority w:val="34"/>
    <w:qFormat/>
    <w:rsid w:val="001A58AF"/>
    <w:pPr>
      <w:numPr>
        <w:numId w:val="18"/>
      </w:numPr>
      <w:spacing w:before="240" w:after="240" w:line="240" w:lineRule="auto"/>
    </w:pPr>
    <w:rPr>
      <w:rFonts w:eastAsia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3341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341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C3341B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C3341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027BE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C45CE-B43E-4693-8C34-B64019C47DFB}"/>
      </w:docPartPr>
      <w:docPartBody>
        <w:p w:rsidR="004A398A" w:rsidRDefault="001C32A9"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1D427-42BD-4D14-91F6-5B7F7C0B21B4}"/>
      </w:docPartPr>
      <w:docPartBody>
        <w:p w:rsidR="004A398A" w:rsidRDefault="001C32A9">
          <w:r w:rsidRPr="00EE2298">
            <w:rPr>
              <w:rStyle w:val="PlaceholderText"/>
            </w:rPr>
            <w:t>Click here to enter a date.</w:t>
          </w:r>
        </w:p>
      </w:docPartBody>
    </w:docPart>
    <w:docPart>
      <w:docPartPr>
        <w:name w:val="0974F9B333D3496FA32316201237F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5B85B8-12A0-4655-BCB0-F90AC6CE6F40}"/>
      </w:docPartPr>
      <w:docPartBody>
        <w:p w:rsidR="006F52C0" w:rsidRDefault="00B73CCC" w:rsidP="00B73CCC">
          <w:pPr>
            <w:pStyle w:val="0974F9B333D3496FA32316201237F9AA"/>
          </w:pPr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4557C129B68E4F00A38110F479B8B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6E1B1-978E-411D-BE64-403085CEA92A}"/>
      </w:docPartPr>
      <w:docPartBody>
        <w:p w:rsidR="00000000" w:rsidRDefault="00285023" w:rsidP="00285023">
          <w:pPr>
            <w:pStyle w:val="4557C129B68E4F00A38110F479B8BF30"/>
          </w:pPr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35426C2FD8EB4195BE0B9E6EC227A2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7F1D6-9541-4640-BBD3-13075B49EFA9}"/>
      </w:docPartPr>
      <w:docPartBody>
        <w:p w:rsidR="00000000" w:rsidRDefault="00285023" w:rsidP="00285023">
          <w:pPr>
            <w:pStyle w:val="35426C2FD8EB4195BE0B9E6EC227A2D7"/>
          </w:pPr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DBD78C7FBE2C4BE1A4DDED16E5369E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A8BFF-387F-4A58-82A5-4FCE14E089C8}"/>
      </w:docPartPr>
      <w:docPartBody>
        <w:p w:rsidR="00000000" w:rsidRDefault="00285023" w:rsidP="00285023">
          <w:pPr>
            <w:pStyle w:val="DBD78C7FBE2C4BE1A4DDED16E5369EF3"/>
          </w:pPr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7CD1D54F1D7E44B0BF5C3C39F6251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12EC1A-A141-4CFC-9D50-3820F42A983A}"/>
      </w:docPartPr>
      <w:docPartBody>
        <w:p w:rsidR="00000000" w:rsidRDefault="00285023" w:rsidP="00285023">
          <w:pPr>
            <w:pStyle w:val="7CD1D54F1D7E44B0BF5C3C39F6251A14"/>
          </w:pPr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03E729103BF14CB98FF50E3CDF2B75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F10E56-2FA5-4D50-B755-B0CA7F8FAF5A}"/>
      </w:docPartPr>
      <w:docPartBody>
        <w:p w:rsidR="00000000" w:rsidRDefault="00285023" w:rsidP="00285023">
          <w:pPr>
            <w:pStyle w:val="03E729103BF14CB98FF50E3CDF2B7511"/>
          </w:pPr>
          <w:r w:rsidRPr="00EE2298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C32A9"/>
    <w:rsid w:val="001B6308"/>
    <w:rsid w:val="001C32A9"/>
    <w:rsid w:val="00285023"/>
    <w:rsid w:val="00316116"/>
    <w:rsid w:val="00484D37"/>
    <w:rsid w:val="004A398A"/>
    <w:rsid w:val="006F52C0"/>
    <w:rsid w:val="00740DEF"/>
    <w:rsid w:val="008933DA"/>
    <w:rsid w:val="008F3862"/>
    <w:rsid w:val="00A75B53"/>
    <w:rsid w:val="00B73CCC"/>
    <w:rsid w:val="00BB349D"/>
    <w:rsid w:val="00BC6685"/>
    <w:rsid w:val="00BD3B64"/>
    <w:rsid w:val="00CD1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5023"/>
    <w:rPr>
      <w:color w:val="808080"/>
    </w:rPr>
  </w:style>
  <w:style w:type="paragraph" w:customStyle="1" w:styleId="BA604A7556E14E90AC42AD2BFAA4637A">
    <w:name w:val="BA604A7556E14E90AC42AD2BFAA4637A"/>
    <w:rsid w:val="004A398A"/>
  </w:style>
  <w:style w:type="paragraph" w:customStyle="1" w:styleId="5D814B450CDB4E33908BD4753311F0A2">
    <w:name w:val="5D814B450CDB4E33908BD4753311F0A2"/>
    <w:rsid w:val="004A398A"/>
  </w:style>
  <w:style w:type="paragraph" w:customStyle="1" w:styleId="4C0F525A9C94498D99036A32BB14D1A3">
    <w:name w:val="4C0F525A9C94498D99036A32BB14D1A3"/>
    <w:rsid w:val="004A398A"/>
  </w:style>
  <w:style w:type="paragraph" w:customStyle="1" w:styleId="F2C40F425342436393B0A523DEC468DE">
    <w:name w:val="F2C40F425342436393B0A523DEC468DE"/>
    <w:rsid w:val="004A398A"/>
  </w:style>
  <w:style w:type="paragraph" w:customStyle="1" w:styleId="B0FA72EBBFD4434EAD080FA6752938C4">
    <w:name w:val="B0FA72EBBFD4434EAD080FA6752938C4"/>
    <w:rsid w:val="004A398A"/>
  </w:style>
  <w:style w:type="paragraph" w:customStyle="1" w:styleId="A8AFB8D5288E4F99A02B76AD40797174">
    <w:name w:val="A8AFB8D5288E4F99A02B76AD40797174"/>
    <w:rsid w:val="004A398A"/>
  </w:style>
  <w:style w:type="paragraph" w:customStyle="1" w:styleId="559574A14CF94E63AC468AAD55B0D64B">
    <w:name w:val="559574A14CF94E63AC468AAD55B0D64B"/>
    <w:rsid w:val="004A398A"/>
  </w:style>
  <w:style w:type="paragraph" w:customStyle="1" w:styleId="49783ECB2BC44A43B3F8D0C50A4466DA">
    <w:name w:val="49783ECB2BC44A43B3F8D0C50A4466DA"/>
    <w:rsid w:val="004A398A"/>
  </w:style>
  <w:style w:type="paragraph" w:customStyle="1" w:styleId="1C05F304BEAD4DFCBA10BC7B32FC558D">
    <w:name w:val="1C05F304BEAD4DFCBA10BC7B32FC558D"/>
    <w:rsid w:val="004A398A"/>
  </w:style>
  <w:style w:type="paragraph" w:customStyle="1" w:styleId="58F4819C3C2A4F34A9F2C94013E85B25">
    <w:name w:val="58F4819C3C2A4F34A9F2C94013E85B25"/>
    <w:rsid w:val="00BB349D"/>
  </w:style>
  <w:style w:type="paragraph" w:customStyle="1" w:styleId="3EC04FC71F19413BB1CE25382DBD345A">
    <w:name w:val="3EC04FC71F19413BB1CE25382DBD345A"/>
    <w:rsid w:val="00BB349D"/>
  </w:style>
  <w:style w:type="paragraph" w:customStyle="1" w:styleId="B251C8173EE448E9B6936DBDE61DB681">
    <w:name w:val="B251C8173EE448E9B6936DBDE61DB681"/>
    <w:rsid w:val="008F3862"/>
  </w:style>
  <w:style w:type="paragraph" w:customStyle="1" w:styleId="2B936002398C4EA3B9A82D4A6FC3D97B">
    <w:name w:val="2B936002398C4EA3B9A82D4A6FC3D97B"/>
    <w:rsid w:val="008F3862"/>
  </w:style>
  <w:style w:type="paragraph" w:customStyle="1" w:styleId="6FA3FC20B14443D0AEEDED3E6B45B10A">
    <w:name w:val="6FA3FC20B14443D0AEEDED3E6B45B10A"/>
    <w:rsid w:val="008F3862"/>
  </w:style>
  <w:style w:type="paragraph" w:customStyle="1" w:styleId="64C3200942D0426AA349D9DC0E9AFC6F">
    <w:name w:val="64C3200942D0426AA349D9DC0E9AFC6F"/>
    <w:rsid w:val="008F3862"/>
  </w:style>
  <w:style w:type="paragraph" w:customStyle="1" w:styleId="E993E2A714B541D3B86EF91ACBA61CEB">
    <w:name w:val="E993E2A714B541D3B86EF91ACBA61CEB"/>
    <w:rsid w:val="008F3862"/>
  </w:style>
  <w:style w:type="paragraph" w:customStyle="1" w:styleId="4137421E39F543E8B76C04002F788BC1">
    <w:name w:val="4137421E39F543E8B76C04002F788BC1"/>
    <w:rsid w:val="00B73CCC"/>
  </w:style>
  <w:style w:type="paragraph" w:customStyle="1" w:styleId="0974F9B333D3496FA32316201237F9AA">
    <w:name w:val="0974F9B333D3496FA32316201237F9AA"/>
    <w:rsid w:val="00B73CCC"/>
  </w:style>
  <w:style w:type="paragraph" w:customStyle="1" w:styleId="381B5EEC31AC42FA83932185A9C06191">
    <w:name w:val="381B5EEC31AC42FA83932185A9C06191"/>
    <w:rsid w:val="00285023"/>
  </w:style>
  <w:style w:type="paragraph" w:customStyle="1" w:styleId="4557C129B68E4F00A38110F479B8BF30">
    <w:name w:val="4557C129B68E4F00A38110F479B8BF30"/>
    <w:rsid w:val="00285023"/>
  </w:style>
  <w:style w:type="paragraph" w:customStyle="1" w:styleId="35426C2FD8EB4195BE0B9E6EC227A2D7">
    <w:name w:val="35426C2FD8EB4195BE0B9E6EC227A2D7"/>
    <w:rsid w:val="00285023"/>
  </w:style>
  <w:style w:type="paragraph" w:customStyle="1" w:styleId="DBD78C7FBE2C4BE1A4DDED16E5369EF3">
    <w:name w:val="DBD78C7FBE2C4BE1A4DDED16E5369EF3"/>
    <w:rsid w:val="00285023"/>
  </w:style>
  <w:style w:type="paragraph" w:customStyle="1" w:styleId="7CD1D54F1D7E44B0BF5C3C39F6251A14">
    <w:name w:val="7CD1D54F1D7E44B0BF5C3C39F6251A14"/>
    <w:rsid w:val="00285023"/>
  </w:style>
  <w:style w:type="paragraph" w:customStyle="1" w:styleId="03E729103BF14CB98FF50E3CDF2B7511">
    <w:name w:val="03E729103BF14CB98FF50E3CDF2B7511"/>
    <w:rsid w:val="0028502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rzing University</Company>
  <LinksUpToDate>false</LinksUpToDate>
  <CharactersWithSpaces>10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al, Diane</dc:creator>
  <cp:keywords/>
  <dc:description/>
  <cp:lastModifiedBy>Neal, Diane</cp:lastModifiedBy>
  <cp:revision>3</cp:revision>
  <dcterms:created xsi:type="dcterms:W3CDTF">2019-05-23T17:59:00Z</dcterms:created>
  <dcterms:modified xsi:type="dcterms:W3CDTF">2019-05-23T18:09:00Z</dcterms:modified>
</cp:coreProperties>
</file>